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International Actor Training Program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p>
      <w:pPr>
        <w:pStyle w:val="BodyText"/>
      </w:pPr>
      <w:r>
        <w:t xml:space="preserve">Admissions Committee</w:t>
      </w:r>
    </w:p>
    <w:p>
      <w:pPr>
        <w:pStyle w:val="BodyText"/>
      </w:pPr>
      <w:r>
        <w:t xml:space="preserve">Beijing International Performing Arts Academy (BIPA)</w:t>
      </w:r>
    </w:p>
    <w:p>
      <w:pPr>
        <w:pStyle w:val="BodyText"/>
      </w:pPr>
      <w:r>
        <w:t xml:space="preserve">No. 8, Xizhimen Outer Street</w:t>
      </w:r>
    </w:p>
    <w:p>
      <w:pPr>
        <w:pStyle w:val="BodyText"/>
      </w:pPr>
      <w:r>
        <w:t xml:space="preserve">Beijing, China 100044</w:t>
      </w:r>
    </w:p>
    <w:p>
      <w:pPr>
        <w:pStyle w:val="BodyText"/>
      </w:pPr>
      <w:r>
        <w:t xml:space="preserve">Date: October 26, 2023</w:t>
      </w:r>
    </w:p>
    <w:bookmarkStart w:id="21" w:name="X66bf75c7292f0f1261ecb89c001d793f96d7d14"/>
    <w:p>
      <w:pPr>
        <w:pStyle w:val="Heading2"/>
      </w:pPr>
      <w:r>
        <w:t xml:space="preserve">Subject: Scholarship Application for Actor Training Program in China Beijing</w:t>
      </w:r>
    </w:p>
    <w:bookmarkEnd w:id="21"/>
    <w:p>
      <w:pPr>
        <w:pStyle w:val="FirstParagraph"/>
      </w:pPr>
      <w:r>
        <w:t xml:space="preserve">To the Esteemed Members of the Admissions Committee,</w:t>
      </w:r>
    </w:p>
    <w:p>
      <w:pPr>
        <w:pStyle w:val="BodyText"/>
      </w:pPr>
      <w:r>
        <w:t xml:space="preserve">With profound respect for China's rich theatrical heritage and my unwavering passion for transformative storytelling, I am submitting this Scholarship Application Letter to formally apply for full financial support to join the prestigious International Actor Training Program at Beijing International Performing Arts Academy (BIPA). As a dedicated Actor hailing from [Your Country], I have spent seven years honing my craft in classical theater and contemporary performance, yet my artistic vision demands immersion in the cultural epicenter of Chinese performing arts—Beijing. This Scholarship Application Letter represents not merely an application, but a heartfelt commitment to bridging global narratives through the universal language of acting.</w:t>
      </w:r>
    </w:p>
    <w:p>
      <w:pPr>
        <w:pStyle w:val="BodyText"/>
      </w:pPr>
      <w:r>
        <w:t xml:space="preserve">My journey as an Actor began at age 15 when I performed in regional theater productions, rapidly evolving into leading roles in award-winning independent films and Broadway-bound plays. Notably, I received the "Emerging Talent Award" at the International Youth Theater Festival (2021) for my portrayal of a conflicted immigrant in an original play exploring cross-cultural identity. However, I realized that to reach artistic maturity beyond Western frameworks, I must engage deeply with Eastern performance traditions. Beijing—a city where Peking Opera’s 200-year legacy intertwines with avant-garde digital theater—offers the unparalleled environment where I can evolve from a competent Actor into a culturally fluent storyteller.</w:t>
      </w:r>
    </w:p>
    <w:p>
      <w:pPr>
        <w:pStyle w:val="BodyText"/>
      </w:pPr>
      <w:r>
        <w:t xml:space="preserve">Why China Beijing? The answer is intrinsic to my artistic DNA. As an Actor, I have long studied the emotional precision of Chinese performance arts through films like "Farewell My Concubine" and scholarly texts on Mei Lanfang’s techniques. But theory cannot replace immersion. Beijing’s cultural ecosystem—home to the National Center for Performing Arts, China Film Museum, and annual Beijing International Theater Festival—provides daily access to mentors who have shaped global stagecraft. I am particularly drawn to Professor Li Wei’s work on "Contemporary Narratives in Chinese Theatre" at BIPA, whose methodology aligns with my goal of creating performances that resonate across cultural divides. This scholarship would enable me to study under such luminaries while contributing my own perspective as a foreign Artist to Beijing’s vibrant creative community.</w:t>
      </w:r>
    </w:p>
    <w:p>
      <w:pPr>
        <w:pStyle w:val="BodyText"/>
      </w:pPr>
      <w:r>
        <w:t xml:space="preserve">Financial constraints threaten to sever this vital connection. My family’s modest means cannot cover BIPA’s tuition ($38,000 annually) and living expenses in China Beijing without significant aid. This Scholarship Application Letter is thus my earnest plea for support—a chance to transform potential into practice without the burden of debt. The scholarship would allow me to fully dedicate myself to workshops, rehearsals at the National Theatre, and collaborative projects with Chinese directors rather than splitting time between part-time work and study. In Beijing’s competitive artistic landscape, such focus is non-negotiable for authentic growth as an Actor.</w:t>
      </w:r>
    </w:p>
    <w:p>
      <w:pPr>
        <w:pStyle w:val="BodyText"/>
      </w:pPr>
      <w:r>
        <w:t xml:space="preserve">I am not merely seeking education; I aim to become a cultural ambassador. My proposed project—*"Threads of Humanity: A Cross-Cultural Dialogue Through Performance"*—will integrate Chinese storytelling techniques with Western dramatic structures, culminating in a joint production between BIPA students and my former university ensemble. This initiative embodies Beijing’s spirit of innovation while addressing the global need for nuanced cross-cultural narratives. As an Actor committed to this mission, I will actively participate in community outreach programs at Beijing’s grassroots theaters, ensuring my presence enriches rather than consumes the city’s artistic vitality.</w:t>
      </w:r>
    </w:p>
    <w:p>
      <w:pPr>
        <w:pStyle w:val="BodyText"/>
      </w:pPr>
      <w:r>
        <w:t xml:space="preserve">My professional trajectory reflects relentless dedication: 25+ stage productions, 12 short films (including a Sundance-recognized piece on diaspora identity), and fluency in Mandarin (HSK Level 5). Yet I see these achievements as foundations, not destinations. In Beijing, I will study the subtlest nuances—the use of space in Peking Opera, the philosophical depth of Chinese classical drama—principles that elevate acting from technique to soul. This is why a Scholarship Application Letter from me carries weight: it speaks not just of desire, but of preparedness.</w:t>
      </w:r>
    </w:p>
    <w:p>
      <w:pPr>
        <w:pStyle w:val="BodyText"/>
      </w:pPr>
      <w:r>
        <w:t xml:space="preserve">China Beijing has been the birthplace of theater traditions that shaped global performance arts. Today, it stands at the forefront of blending ancient wisdom with digital innovation—precisely where an Actor must learn to thrive. My presence in this city will embody BIPA’s mission: "To nurture Artists who honor tradition while pioneering the future." I envision myself not as a passive student but as a catalyst for dialogue between Chinese and international stages, carrying Beijing’s artistic ethos back to my home country through collaborative works.</w:t>
      </w:r>
    </w:p>
    <w:p>
      <w:pPr>
        <w:pStyle w:val="BodyText"/>
      </w:pPr>
      <w:r>
        <w:t xml:space="preserve">I implore you to consider my Scholarship Application Letter as an investment in cultural exchange. This opportunity will transform me from an Actor into an agent of global understanding—a vision that resonates with BIPA’s legacy and China Beijing’s position as a beacon for the arts. I have attached my portfolio, recommendation letters from three esteemed directors (including Professor Elena Rodriguez of London Academy of Music), and proof of Mandarin proficiency. I welcome the chance to discuss how my journey aligns with your academy’s vision in an interview at your convenience.</w:t>
      </w:r>
    </w:p>
    <w:p>
      <w:pPr>
        <w:pStyle w:val="BodyText"/>
      </w:pPr>
      <w:r>
        <w:t xml:space="preserve">Thank you for considering this application. My life’s work as an Actor has been a prelude to this moment—a chance to learn from Beijing’s masters and contribute meaningfully to its artistic tapestry. I eagerly await the possibility of becoming part of China Beijing’s living legacy.</w:t>
      </w:r>
    </w:p>
    <w:p>
      <w:pPr>
        <w:pStyle w:val="BodyText"/>
      </w:pPr>
      <w:r>
        <w:t xml:space="preserve">Sincerely,</w:t>
      </w:r>
    </w:p>
    <w:p>
      <w:pPr>
        <w:pStyle w:val="BodyText"/>
      </w:pPr>
      <w:r>
        <w:t xml:space="preserve">[Your Full Name]</w:t>
      </w:r>
    </w:p>
    <w:p>
      <w:pPr>
        <w:pStyle w:val="BodyText"/>
      </w:pPr>
      <w:r>
        <w:t xml:space="preserve">International Actor | Cultural Storyteller</w:t>
      </w:r>
    </w:p>
    <w:p>
      <w:pPr>
        <w:pStyle w:val="BodyText"/>
      </w:pPr>
      <w:r>
        <w:t xml:space="preserve">Attachments: Portfolio (12 pages), Letters of Recommendation (3), HSK Certificate, Production History</w:t>
      </w:r>
    </w:p>
    <w:p>
      <w:pPr>
        <w:pStyle w:val="BodyText"/>
      </w:pPr>
      <w:r>
        <w:t xml:space="preserve">Word Count: 847 | Scholarship Application Letter for Actor Training Program in China Beij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China Beijing</dc:title>
  <dc:creator/>
  <cp:keywords/>
  <dcterms:created xsi:type="dcterms:W3CDTF">2025-12-10T08:44:15Z</dcterms:created>
  <dcterms:modified xsi:type="dcterms:W3CDTF">2025-12-10T08:44:15Z</dcterms:modified>
</cp:coreProperties>
</file>

<file path=docProps/custom.xml><?xml version="1.0" encoding="utf-8"?>
<Properties xmlns="http://schemas.openxmlformats.org/officeDocument/2006/custom-properties" xmlns:vt="http://schemas.openxmlformats.org/officeDocument/2006/docPropsVTypes"/>
</file>